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691470BD" w:rsidR="00185BD4" w:rsidRDefault="00FD666B">
      <w:bookmarkStart w:id="0" w:name="_GoBack"/>
      <w:r>
        <w:t>Hydrafacial.servicepage.shore.t</w:t>
      </w:r>
    </w:p>
    <w:bookmarkEnd w:id="0"/>
    <w:p w14:paraId="00000003" w14:textId="2ED99DA7" w:rsidR="00185BD4" w:rsidRDefault="0075322E">
      <w:r>
        <w:t>HYDRAFACIAL in SUFFOLK COUNTY</w:t>
      </w:r>
      <w:r w:rsidR="00FD666B">
        <w:t xml:space="preserve">: </w:t>
      </w:r>
      <w:proofErr w:type="gramStart"/>
      <w:r>
        <w:t>3</w:t>
      </w:r>
      <w:proofErr w:type="gramEnd"/>
      <w:r>
        <w:t xml:space="preserve"> Facial in One Super Facial</w:t>
      </w:r>
      <w:r w:rsidR="00FD666B">
        <w:t xml:space="preserve"> </w:t>
      </w:r>
    </w:p>
    <w:p w14:paraId="00000004" w14:textId="77777777" w:rsidR="00185BD4" w:rsidRDefault="00185BD4"/>
    <w:p w14:paraId="00000006" w14:textId="2BFE9EF8" w:rsidR="00185BD4" w:rsidRDefault="00FD666B">
      <w:r>
        <w:t>Various environmental factors can negatively affect the skin’s texture and appearance. Hydrafacial skin treatment is one procedure that is used to correct such issues. By means of the latest technology, Hydrafacial peels off dead skin and any other surface</w:t>
      </w:r>
      <w:r>
        <w:t xml:space="preserve"> dirt that makes the skin look dull. This results in a bright, clear </w:t>
      </w:r>
      <w:r w:rsidR="0075322E">
        <w:t>complexion</w:t>
      </w:r>
      <w:r>
        <w:t>, free of impurities. Hydrafacial treatment concurrently combines the power of skincare products that enrich it with antioxidants to keep</w:t>
      </w:r>
      <w:r w:rsidR="0075322E">
        <w:t xml:space="preserve"> dull or</w:t>
      </w:r>
      <w:r>
        <w:t xml:space="preserve"> dry skin revitalized, healthy and glowing. Af</w:t>
      </w:r>
      <w:r w:rsidR="0075322E">
        <w:t>ter a few</w:t>
      </w:r>
      <w:r>
        <w:t xml:space="preserve"> sessions, </w:t>
      </w:r>
      <w:r w:rsidR="0075322E">
        <w:t xml:space="preserve">the </w:t>
      </w:r>
      <w:r>
        <w:t>Hydrafacial can reduce wrinkles and fine lines, diminish blemishes that appear due to sun exposure, minimize the appearance of large pores, and remove excess oil from the skin’s surface</w:t>
      </w:r>
      <w:r w:rsidR="0075322E">
        <w:t xml:space="preserve">. </w:t>
      </w:r>
      <w:r>
        <w:t>There is no discomfort</w:t>
      </w:r>
      <w:r w:rsidR="0075322E">
        <w:t xml:space="preserve"> or downtime and</w:t>
      </w:r>
      <w:r w:rsidR="005C3F4F">
        <w:t xml:space="preserve"> </w:t>
      </w:r>
      <w:r>
        <w:t xml:space="preserve">it is safe to use on all skin types. </w:t>
      </w:r>
    </w:p>
    <w:p w14:paraId="5F4D649C" w14:textId="77777777" w:rsidR="0075322E" w:rsidRDefault="0075322E"/>
    <w:p w14:paraId="00000007" w14:textId="77777777" w:rsidR="00185BD4" w:rsidRDefault="00FD666B">
      <w:r>
        <w:t xml:space="preserve">HYDRAFACIAL NEAR ME </w:t>
      </w:r>
    </w:p>
    <w:p w14:paraId="00000008" w14:textId="77777777" w:rsidR="00185BD4" w:rsidRDefault="00185BD4"/>
    <w:p w14:paraId="00000009" w14:textId="07292185" w:rsidR="00185BD4" w:rsidRDefault="00FD666B">
      <w:r>
        <w:t>Glowing skin starts with a good routine and proper care. Pamper your skin as you experience the moisturizing effect of Hydrafacial at</w:t>
      </w:r>
      <w:r w:rsidR="0075322E">
        <w:t xml:space="preserve"> Shore Medical Aesthetics and Anti-Aging. Conveniently located in Babylon, NY, Shore Medical </w:t>
      </w:r>
      <w:r w:rsidR="005C3F4F">
        <w:t>Aesthetics</w:t>
      </w:r>
      <w:r w:rsidR="0075322E">
        <w:t xml:space="preserve"> is a premier Hydrafacial provider in Suffolk County.</w:t>
      </w:r>
      <w:r>
        <w:t xml:space="preserve"> </w:t>
      </w:r>
      <w:r w:rsidR="0075322E">
        <w:t xml:space="preserve">Contact us online or call </w:t>
      </w:r>
      <w:r w:rsidR="0075322E" w:rsidRPr="00E201DD">
        <w:rPr>
          <w:rFonts w:ascii="Roboto" w:hAnsi="Roboto"/>
          <w:sz w:val="21"/>
          <w:szCs w:val="21"/>
          <w:shd w:val="clear" w:color="auto" w:fill="FFFFFF"/>
        </w:rPr>
        <w:t>(516) 690-</w:t>
      </w:r>
      <w:r w:rsidR="005C3F4F" w:rsidRPr="00E201DD">
        <w:rPr>
          <w:rFonts w:ascii="Roboto" w:hAnsi="Roboto"/>
          <w:sz w:val="21"/>
          <w:szCs w:val="21"/>
          <w:shd w:val="clear" w:color="auto" w:fill="FFFFFF"/>
        </w:rPr>
        <w:t>7546</w:t>
      </w:r>
      <w:r w:rsidR="005C3F4F">
        <w:rPr>
          <w:rFonts w:ascii="Roboto" w:hAnsi="Roboto"/>
          <w:sz w:val="21"/>
          <w:szCs w:val="21"/>
          <w:shd w:val="clear" w:color="auto" w:fill="FFFFFF"/>
        </w:rPr>
        <w:t xml:space="preserve"> to</w:t>
      </w:r>
      <w:r w:rsidR="0075322E">
        <w:rPr>
          <w:rFonts w:ascii="Roboto" w:hAnsi="Roboto"/>
          <w:sz w:val="21"/>
          <w:szCs w:val="21"/>
          <w:shd w:val="clear" w:color="auto" w:fill="FFFFFF"/>
        </w:rPr>
        <w:t xml:space="preserve"> schedule a complimentary consultation.</w:t>
      </w:r>
      <w:r>
        <w:t xml:space="preserve"> </w:t>
      </w:r>
    </w:p>
    <w:p w14:paraId="0000000A" w14:textId="77777777" w:rsidR="00185BD4" w:rsidRDefault="00185BD4"/>
    <w:p w14:paraId="0000000B" w14:textId="77777777" w:rsidR="00185BD4" w:rsidRDefault="00FD666B">
      <w:r>
        <w:t xml:space="preserve">HYDRAFACIAL ADVANTAGES  </w:t>
      </w:r>
    </w:p>
    <w:p w14:paraId="0000000C" w14:textId="77777777" w:rsidR="00185BD4" w:rsidRDefault="00185BD4"/>
    <w:p w14:paraId="0000000E" w14:textId="52911CD5" w:rsidR="00185BD4" w:rsidRDefault="00FD666B" w:rsidP="0075322E">
      <w:pPr>
        <w:numPr>
          <w:ilvl w:val="0"/>
          <w:numId w:val="1"/>
        </w:numPr>
      </w:pPr>
      <w:r>
        <w:t>Deep cleansing to remove dead skin cells</w:t>
      </w:r>
    </w:p>
    <w:p w14:paraId="0000000F" w14:textId="2DE67D8E" w:rsidR="00185BD4" w:rsidRDefault="005C3F4F">
      <w:pPr>
        <w:numPr>
          <w:ilvl w:val="0"/>
          <w:numId w:val="1"/>
        </w:numPr>
      </w:pPr>
      <w:r>
        <w:t>Moisturize and Hydrate</w:t>
      </w:r>
      <w:r w:rsidR="00FD666B">
        <w:t xml:space="preserve">  </w:t>
      </w:r>
    </w:p>
    <w:p w14:paraId="00000010" w14:textId="77777777" w:rsidR="00185BD4" w:rsidRDefault="00FD666B">
      <w:pPr>
        <w:numPr>
          <w:ilvl w:val="0"/>
          <w:numId w:val="1"/>
        </w:numPr>
      </w:pPr>
      <w:r>
        <w:t>Corrects breakouts</w:t>
      </w:r>
    </w:p>
    <w:p w14:paraId="00000011" w14:textId="77777777" w:rsidR="00185BD4" w:rsidRDefault="00FD666B">
      <w:pPr>
        <w:numPr>
          <w:ilvl w:val="0"/>
          <w:numId w:val="1"/>
        </w:numPr>
      </w:pPr>
      <w:r>
        <w:t xml:space="preserve">Replenish the skin with nutrients </w:t>
      </w:r>
    </w:p>
    <w:p w14:paraId="00000012" w14:textId="77777777" w:rsidR="00185BD4" w:rsidRDefault="00FD666B">
      <w:pPr>
        <w:numPr>
          <w:ilvl w:val="0"/>
          <w:numId w:val="1"/>
        </w:numPr>
      </w:pPr>
      <w:r>
        <w:t xml:space="preserve">No surgery needed </w:t>
      </w:r>
    </w:p>
    <w:p w14:paraId="00000013" w14:textId="77777777" w:rsidR="00185BD4" w:rsidRDefault="00FD666B">
      <w:pPr>
        <w:numPr>
          <w:ilvl w:val="0"/>
          <w:numId w:val="1"/>
        </w:numPr>
      </w:pPr>
      <w:r>
        <w:t>Brightens up co</w:t>
      </w:r>
      <w:r>
        <w:t>mplexion</w:t>
      </w:r>
    </w:p>
    <w:p w14:paraId="00000014" w14:textId="77777777" w:rsidR="00185BD4" w:rsidRDefault="00FD666B">
      <w:pPr>
        <w:numPr>
          <w:ilvl w:val="0"/>
          <w:numId w:val="1"/>
        </w:numPr>
      </w:pPr>
      <w:r>
        <w:t>It is safe for all skin types</w:t>
      </w:r>
    </w:p>
    <w:p w14:paraId="00000015" w14:textId="77777777" w:rsidR="00185BD4" w:rsidRDefault="00FD666B">
      <w:pPr>
        <w:numPr>
          <w:ilvl w:val="0"/>
          <w:numId w:val="1"/>
        </w:numPr>
      </w:pPr>
      <w:r>
        <w:t xml:space="preserve">Fast treatment that takes only half an hour </w:t>
      </w:r>
    </w:p>
    <w:p w14:paraId="00000016" w14:textId="77777777" w:rsidR="00185BD4" w:rsidRDefault="00185BD4"/>
    <w:p w14:paraId="00000017" w14:textId="77777777" w:rsidR="00185BD4" w:rsidRDefault="00FD666B">
      <w:r>
        <w:t>HYDRAFACIAL BEFORE AND AFTER*</w:t>
      </w:r>
    </w:p>
    <w:p w14:paraId="00000018" w14:textId="77777777" w:rsidR="00185BD4" w:rsidRDefault="00185BD4"/>
    <w:p w14:paraId="00000019" w14:textId="7A23DD62" w:rsidR="00185BD4" w:rsidRDefault="0075322E">
      <w:r>
        <w:t xml:space="preserve">These </w:t>
      </w:r>
      <w:r w:rsidR="005C3F4F">
        <w:t>Hydrafacial</w:t>
      </w:r>
      <w:r>
        <w:t xml:space="preserve"> before and after images demonstrate how t</w:t>
      </w:r>
      <w:r w:rsidR="00FD666B">
        <w:t xml:space="preserve">his treatment produces amazing results. </w:t>
      </w:r>
      <w:r>
        <w:t>However, as with any cosmetic treatment, results may vary.*</w:t>
      </w:r>
    </w:p>
    <w:p w14:paraId="0000001A" w14:textId="77777777" w:rsidR="00185BD4" w:rsidRDefault="00185BD4"/>
    <w:p w14:paraId="0000001E" w14:textId="77777777" w:rsidR="00185BD4" w:rsidRDefault="00FD666B">
      <w:r>
        <w:t>WHAT IS HYDRAFACIAL?</w:t>
      </w:r>
    </w:p>
    <w:p w14:paraId="0000001F" w14:textId="77777777" w:rsidR="00185BD4" w:rsidRDefault="00185BD4"/>
    <w:p w14:paraId="00000020" w14:textId="03594204" w:rsidR="00185BD4" w:rsidRDefault="0075322E">
      <w:r>
        <w:t xml:space="preserve">The </w:t>
      </w:r>
      <w:r w:rsidR="00FD666B">
        <w:t>Hydrafacia</w:t>
      </w:r>
      <w:r>
        <w:t>l combines various skin</w:t>
      </w:r>
      <w:r w:rsidR="00FD666B">
        <w:t xml:space="preserve"> procedures</w:t>
      </w:r>
      <w:r w:rsidR="005C3F4F">
        <w:t>, with</w:t>
      </w:r>
      <w:r>
        <w:t xml:space="preserve"> a follow</w:t>
      </w:r>
      <w:r w:rsidR="005C3F4F">
        <w:t>-</w:t>
      </w:r>
      <w:r>
        <w:t xml:space="preserve">up </w:t>
      </w:r>
      <w:r w:rsidR="00FD666B">
        <w:t>application of soothing creams, including Hyaluronic acid</w:t>
      </w:r>
      <w:r>
        <w:t xml:space="preserve"> and other skin-benefiting ingredients.</w:t>
      </w:r>
      <w:r w:rsidR="00FD666B">
        <w:t xml:space="preserve"> The vortex technology ensures this process is done without discomfort. This latest technology works by rem</w:t>
      </w:r>
      <w:r w:rsidR="00FD666B">
        <w:t xml:space="preserve">oving impurities and dead skin cells while at the same time providing the skin with adequate moisture content. </w:t>
      </w:r>
    </w:p>
    <w:p w14:paraId="00000021" w14:textId="77777777" w:rsidR="00185BD4" w:rsidRDefault="00185BD4"/>
    <w:p w14:paraId="00000022" w14:textId="39540D9D" w:rsidR="00185BD4" w:rsidRDefault="00FD666B">
      <w:r>
        <w:lastRenderedPageBreak/>
        <w:t xml:space="preserve">There are </w:t>
      </w:r>
      <w:r w:rsidR="005C3F4F">
        <w:t>three</w:t>
      </w:r>
      <w:r>
        <w:t xml:space="preserve"> main steps in Hydrafacial: </w:t>
      </w:r>
    </w:p>
    <w:p w14:paraId="00000023" w14:textId="77777777" w:rsidR="00185BD4" w:rsidRDefault="00185BD4"/>
    <w:p w14:paraId="00000024" w14:textId="4FA76151" w:rsidR="00185BD4" w:rsidRDefault="00FD666B">
      <w:r>
        <w:t>The first step involves deep cleansing a</w:t>
      </w:r>
      <w:r w:rsidR="0075322E">
        <w:t>nd removal of impurities to clear the way for a</w:t>
      </w:r>
      <w:r>
        <w:t xml:space="preserve"> regenerated l</w:t>
      </w:r>
      <w:r>
        <w:t xml:space="preserve">ayer of skin cells. This is followed by a tender peel to get rid of the grime that accumulates on the outer surface and blocks up pores. </w:t>
      </w:r>
    </w:p>
    <w:p w14:paraId="00000025" w14:textId="77777777" w:rsidR="00185BD4" w:rsidRDefault="00185BD4"/>
    <w:p w14:paraId="00000026" w14:textId="77777777" w:rsidR="00185BD4" w:rsidRDefault="00FD666B">
      <w:r>
        <w:t>The second step is the extraction and hydration stage. At this point, the high-tech vortex tip brings out the dirt th</w:t>
      </w:r>
      <w:r>
        <w:t xml:space="preserve">at now sits on top of the skin. After deep uprooting of unwanted dirt, the next step is to apply powerful and soothing creams and oils for hydration. </w:t>
      </w:r>
    </w:p>
    <w:p w14:paraId="00000027" w14:textId="77777777" w:rsidR="00185BD4" w:rsidRDefault="00185BD4"/>
    <w:p w14:paraId="00000028" w14:textId="0060BABC" w:rsidR="00185BD4" w:rsidRDefault="00FD666B">
      <w:r>
        <w:t xml:space="preserve">The third and final stage of Hydrafacial is to protect the skin after the treatment by </w:t>
      </w:r>
      <w:r w:rsidR="005C3F4F">
        <w:t xml:space="preserve">the </w:t>
      </w:r>
      <w:r>
        <w:t>use of natural oi</w:t>
      </w:r>
      <w:r>
        <w:t xml:space="preserve">ls. This also ensures the maintenance of the results. </w:t>
      </w:r>
    </w:p>
    <w:p w14:paraId="00000029" w14:textId="77777777" w:rsidR="00185BD4" w:rsidRDefault="00185BD4"/>
    <w:p w14:paraId="0000002A" w14:textId="77777777" w:rsidR="00185BD4" w:rsidRDefault="00FD666B">
      <w:r>
        <w:t xml:space="preserve">How Does Hydrafacial Work? </w:t>
      </w:r>
    </w:p>
    <w:p w14:paraId="0000002B" w14:textId="77777777" w:rsidR="00185BD4" w:rsidRDefault="00185BD4"/>
    <w:p w14:paraId="0000002C" w14:textId="02BA67AF" w:rsidR="00185BD4" w:rsidRDefault="00FD666B">
      <w:pPr>
        <w:rPr>
          <w:vertAlign w:val="superscript"/>
        </w:rPr>
      </w:pPr>
      <w:r>
        <w:t>There are various ways this Hydrafacial treatment works to achieve results that have to be seen to be believed. It all starts on the epid</w:t>
      </w:r>
      <w:r w:rsidR="0075322E">
        <w:t xml:space="preserve">ermis where the treatment exfoliates dead skin </w:t>
      </w:r>
      <w:r w:rsidR="005C3F4F">
        <w:t>cells to</w:t>
      </w:r>
      <w:r>
        <w:t xml:space="preserve"> expose</w:t>
      </w:r>
      <w:r w:rsidR="0075322E">
        <w:t xml:space="preserve"> an underlying layer of</w:t>
      </w:r>
      <w:r>
        <w:t xml:space="preserve"> clear and glowing skin. </w:t>
      </w:r>
      <w:r w:rsidR="0075322E">
        <w:t>Topical ingredients seal in moisture and firm the skin for a more youthful</w:t>
      </w:r>
      <w:r>
        <w:t xml:space="preserve"> look. Scientific studies have revealed that</w:t>
      </w:r>
      <w:r w:rsidR="0075322E">
        <w:t xml:space="preserve"> the</w:t>
      </w:r>
      <w:r>
        <w:t xml:space="preserve"> Hydrafacial </w:t>
      </w:r>
      <w:r>
        <w:t xml:space="preserve">prompts the formation of new cells </w:t>
      </w:r>
      <w:r w:rsidR="0075322E">
        <w:t>and causes the body to produce collagen, a</w:t>
      </w:r>
      <w:r>
        <w:t xml:space="preserve"> structural protein that gives skin firmness. </w:t>
      </w:r>
    </w:p>
    <w:p w14:paraId="0000002D" w14:textId="77777777" w:rsidR="00185BD4" w:rsidRDefault="00185BD4"/>
    <w:p w14:paraId="0000002E" w14:textId="77777777" w:rsidR="00185BD4" w:rsidRDefault="00FD666B">
      <w:r>
        <w:t>HOW MUCH DOES HYDRAFACIAL COST?</w:t>
      </w:r>
    </w:p>
    <w:p w14:paraId="0000002F" w14:textId="77777777" w:rsidR="00185BD4" w:rsidRDefault="00185BD4"/>
    <w:p w14:paraId="00000030" w14:textId="308DBEFC" w:rsidR="00185BD4" w:rsidRDefault="00FD666B">
      <w:r>
        <w:t xml:space="preserve">Schedule an appointment to know more about Hydrafacial costs. </w:t>
      </w:r>
      <w:r w:rsidR="005C3F4F">
        <w:t>Typically,</w:t>
      </w:r>
      <w:r>
        <w:t xml:space="preserve"> the amount will depend on your preferred plan. A trained expert will cover all the information you need to know about Hydrafacial prices. </w:t>
      </w:r>
      <w:r w:rsidR="0075322E">
        <w:t>Shore Medical Aesthetics</w:t>
      </w:r>
      <w:r>
        <w:t xml:space="preserve"> is the leading spa for skincare treatment in </w:t>
      </w:r>
      <w:r w:rsidR="0075322E">
        <w:t>Suffolk County</w:t>
      </w:r>
      <w:r>
        <w:t xml:space="preserve"> and is now offering incredible discounts. Call </w:t>
      </w:r>
      <w:r w:rsidR="0075322E" w:rsidRPr="00E201DD">
        <w:rPr>
          <w:rFonts w:ascii="Roboto" w:hAnsi="Roboto"/>
          <w:sz w:val="21"/>
          <w:szCs w:val="21"/>
          <w:shd w:val="clear" w:color="auto" w:fill="FFFFFF"/>
        </w:rPr>
        <w:t>(516) 690-</w:t>
      </w:r>
      <w:r w:rsidR="005C3F4F" w:rsidRPr="00E201DD">
        <w:rPr>
          <w:rFonts w:ascii="Roboto" w:hAnsi="Roboto"/>
          <w:sz w:val="21"/>
          <w:szCs w:val="21"/>
          <w:shd w:val="clear" w:color="auto" w:fill="FFFFFF"/>
        </w:rPr>
        <w:t>7546</w:t>
      </w:r>
      <w:r w:rsidR="005C3F4F">
        <w:rPr>
          <w:rFonts w:ascii="Roboto" w:hAnsi="Roboto"/>
          <w:sz w:val="21"/>
          <w:szCs w:val="21"/>
          <w:shd w:val="clear" w:color="auto" w:fill="FFFFFF"/>
        </w:rPr>
        <w:t xml:space="preserve"> to</w:t>
      </w:r>
      <w:r>
        <w:t xml:space="preserve"> get more information about similar offers and save on your facial treatment. </w:t>
      </w:r>
    </w:p>
    <w:p w14:paraId="00000031" w14:textId="77777777" w:rsidR="00185BD4" w:rsidRDefault="00185BD4"/>
    <w:p w14:paraId="00000032" w14:textId="77777777" w:rsidR="00185BD4" w:rsidRDefault="00FD666B">
      <w:r>
        <w:t xml:space="preserve">HYDRAFACIAL RESULTS </w:t>
      </w:r>
    </w:p>
    <w:p w14:paraId="00000033" w14:textId="77777777" w:rsidR="00185BD4" w:rsidRDefault="00185BD4"/>
    <w:p w14:paraId="00000034" w14:textId="0487CD6E" w:rsidR="00185BD4" w:rsidRDefault="00FD666B">
      <w:r>
        <w:t>Hydrafacial</w:t>
      </w:r>
      <w:r w:rsidR="00CF6FCE">
        <w:t xml:space="preserve"> results</w:t>
      </w:r>
      <w:r>
        <w:t xml:space="preserve"> are</w:t>
      </w:r>
      <w:r>
        <w:t xml:space="preserve"> evident</w:t>
      </w:r>
      <w:r w:rsidR="00CF6FCE">
        <w:t>,</w:t>
      </w:r>
      <w:r>
        <w:t xml:space="preserve"> even after just a single session. Many patients have reported clear and vibrant skin appearance and texture after their Hydrafacial treatment. The results last even longer after the completion of several treatments. The treatment is effective in r</w:t>
      </w:r>
      <w:r>
        <w:t>educing the appearance of wrinkles and folds, brightens up a dull complexion, shrinks large pores, opens up clogged pores, increases skins' elast</w:t>
      </w:r>
      <w:r w:rsidR="00CF6FCE">
        <w:t>icity, and minimizes breakouts.</w:t>
      </w:r>
      <w:r w:rsidR="00CF6FCE">
        <w:rPr>
          <w:rFonts w:ascii="Calibri" w:hAnsi="Calibri" w:cs="Calibri"/>
        </w:rPr>
        <w:t>¹</w:t>
      </w:r>
    </w:p>
    <w:p w14:paraId="00000035" w14:textId="77777777" w:rsidR="00185BD4" w:rsidRDefault="00185BD4"/>
    <w:p w14:paraId="00000036" w14:textId="77777777" w:rsidR="00185BD4" w:rsidRDefault="00FD666B">
      <w:r>
        <w:t xml:space="preserve">HYDRAFACIAL REVIEWS </w:t>
      </w:r>
    </w:p>
    <w:p w14:paraId="00000037" w14:textId="77777777" w:rsidR="00185BD4" w:rsidRDefault="00185BD4"/>
    <w:p w14:paraId="00000038" w14:textId="67B75C67" w:rsidR="00185BD4" w:rsidRDefault="00FD666B">
      <w:r>
        <w:t>Hydrafacial reviews in top magazines show that patients</w:t>
      </w:r>
      <w:r>
        <w:t xml:space="preserve"> </w:t>
      </w:r>
      <w:r w:rsidR="005C3F4F">
        <w:t>could not</w:t>
      </w:r>
      <w:r>
        <w:t xml:space="preserve"> be happier to show off their recaptured youth. An editor of </w:t>
      </w:r>
      <w:r w:rsidRPr="00CF6FCE">
        <w:rPr>
          <w:i/>
        </w:rPr>
        <w:t>InStyle Magazine</w:t>
      </w:r>
      <w:r>
        <w:t xml:space="preserve"> said that she was amazed at how </w:t>
      </w:r>
      <w:r w:rsidR="00CF6FCE">
        <w:t>rejuvenated her skin looked</w:t>
      </w:r>
      <w:r>
        <w:t xml:space="preserve"> after a session that took less than half an hour.  </w:t>
      </w:r>
    </w:p>
    <w:p w14:paraId="00000039" w14:textId="77777777" w:rsidR="00185BD4" w:rsidRDefault="00185BD4"/>
    <w:p w14:paraId="0000003A" w14:textId="77777777" w:rsidR="00185BD4" w:rsidRDefault="00FD666B">
      <w:r>
        <w:t xml:space="preserve">Another Hydrafacial review in </w:t>
      </w:r>
      <w:r w:rsidRPr="00CF6FCE">
        <w:rPr>
          <w:i/>
        </w:rPr>
        <w:t xml:space="preserve">Forbes </w:t>
      </w:r>
      <w:r>
        <w:t>magazine indicated that the procedure is painless, requires no downtime and deeply penetrates the skin to cleanse and exfoliate. The results can be seen soon after the treatment has been completed, revealing an inner gl</w:t>
      </w:r>
      <w:r>
        <w:t xml:space="preserve">ow. The skin feels tender and soft to the touch and the procedure is safe for all skin types. It also corrects uneven skin tone. </w:t>
      </w:r>
    </w:p>
    <w:p w14:paraId="0000003B" w14:textId="77777777" w:rsidR="00185BD4" w:rsidRDefault="00185BD4"/>
    <w:p w14:paraId="0000003C" w14:textId="77777777" w:rsidR="00185BD4" w:rsidRDefault="00FD666B">
      <w:r>
        <w:t>According to one study, Hydrafacial patients experienced added volume on their skin's outer surface, increased collagen produ</w:t>
      </w:r>
      <w:r>
        <w:t>ction, high levels of antioxidants, and reduction of blemishes after a continued follow-up of the treatment. Patients reported no side effects after the treatment, which researchers conclude significantly improves skin appearance and texture.</w:t>
      </w:r>
      <w:r>
        <w:rPr>
          <w:vertAlign w:val="superscript"/>
        </w:rPr>
        <w:t>1</w:t>
      </w:r>
      <w:r>
        <w:t xml:space="preserve"> </w:t>
      </w:r>
    </w:p>
    <w:p w14:paraId="0000003D" w14:textId="77777777" w:rsidR="00185BD4" w:rsidRDefault="00185BD4"/>
    <w:p w14:paraId="0000003E" w14:textId="159820F5" w:rsidR="00185BD4" w:rsidRDefault="00FD666B">
      <w:r>
        <w:t>HYDRAFACIA</w:t>
      </w:r>
      <w:r w:rsidR="00CF6FCE">
        <w:t>L NEAR ME | BABYLON, NY</w:t>
      </w:r>
    </w:p>
    <w:p w14:paraId="0000003F" w14:textId="77777777" w:rsidR="00185BD4" w:rsidRDefault="00FD666B">
      <w:r>
        <w:t xml:space="preserve"> </w:t>
      </w:r>
    </w:p>
    <w:p w14:paraId="00000040" w14:textId="44C998D0" w:rsidR="00185BD4" w:rsidRDefault="00FD666B">
      <w:r>
        <w:t>Experience instant results that will give you a glowing, younger and more radiant appearan</w:t>
      </w:r>
      <w:r w:rsidR="00CF6FCE">
        <w:t xml:space="preserve">ce that is achievable through the </w:t>
      </w:r>
      <w:r>
        <w:t>Hydrafacial treatment</w:t>
      </w:r>
      <w:r w:rsidR="00CF6FCE">
        <w:t>. Contact Shore Medical Aesthetics</w:t>
      </w:r>
      <w:r>
        <w:t>, the leading skincare treatment provider in</w:t>
      </w:r>
      <w:r w:rsidR="00CF6FCE">
        <w:t xml:space="preserve"> Suffolk County online or d</w:t>
      </w:r>
      <w:r>
        <w:t xml:space="preserve">ial </w:t>
      </w:r>
      <w:r w:rsidR="00CF6FCE" w:rsidRPr="00E201DD">
        <w:rPr>
          <w:rFonts w:ascii="Roboto" w:hAnsi="Roboto"/>
          <w:sz w:val="21"/>
          <w:szCs w:val="21"/>
          <w:shd w:val="clear" w:color="auto" w:fill="FFFFFF"/>
        </w:rPr>
        <w:t>(516) 690-</w:t>
      </w:r>
      <w:r w:rsidR="005C3F4F" w:rsidRPr="00E201DD">
        <w:rPr>
          <w:rFonts w:ascii="Roboto" w:hAnsi="Roboto"/>
          <w:sz w:val="21"/>
          <w:szCs w:val="21"/>
          <w:shd w:val="clear" w:color="auto" w:fill="FFFFFF"/>
        </w:rPr>
        <w:t>7546</w:t>
      </w:r>
      <w:r w:rsidR="005C3F4F">
        <w:rPr>
          <w:rFonts w:ascii="Roboto" w:hAnsi="Roboto"/>
          <w:sz w:val="21"/>
          <w:szCs w:val="21"/>
          <w:shd w:val="clear" w:color="auto" w:fill="FFFFFF"/>
        </w:rPr>
        <w:t xml:space="preserve"> to</w:t>
      </w:r>
      <w:r>
        <w:t xml:space="preserve"> talk to one of the specialists. </w:t>
      </w:r>
    </w:p>
    <w:p w14:paraId="00000041" w14:textId="77777777" w:rsidR="00185BD4" w:rsidRDefault="00185BD4"/>
    <w:p w14:paraId="00000042" w14:textId="77777777" w:rsidR="00185BD4" w:rsidRDefault="00FD666B">
      <w:pPr>
        <w:spacing w:after="200"/>
        <w:rPr>
          <w:rFonts w:ascii="Calibri" w:eastAsia="Calibri" w:hAnsi="Calibri" w:cs="Calibri"/>
        </w:rPr>
      </w:pPr>
      <w:r>
        <w:rPr>
          <w:rFonts w:ascii="Calibri" w:eastAsia="Calibri" w:hAnsi="Calibri" w:cs="Calibri"/>
        </w:rPr>
        <w:t>Sources</w:t>
      </w:r>
    </w:p>
    <w:p w14:paraId="00000043" w14:textId="77777777" w:rsidR="00185BD4" w:rsidRDefault="00FD666B">
      <w:hyperlink r:id="rId6">
        <w:r>
          <w:rPr>
            <w:rFonts w:ascii="Calibri" w:eastAsia="Calibri" w:hAnsi="Calibri" w:cs="Calibri"/>
            <w:color w:val="0000FF"/>
            <w:u w:val="single"/>
          </w:rPr>
          <w:t>Hydradermabrasion: an innovative modality for nonablative facial rejuvenation.</w:t>
        </w:r>
      </w:hyperlink>
      <w:r>
        <w:rPr>
          <w:rFonts w:ascii="Calibri" w:eastAsia="Calibri" w:hAnsi="Calibri" w:cs="Calibri"/>
        </w:rPr>
        <w:t xml:space="preserve"> </w:t>
      </w:r>
      <w:r>
        <w:rPr>
          <w:rFonts w:ascii="Calibri" w:eastAsia="Calibri" w:hAnsi="Calibri" w:cs="Calibri"/>
          <w:i/>
        </w:rPr>
        <w:t>Journal of Cosmetic Dermatology</w:t>
      </w:r>
      <w:r>
        <w:rPr>
          <w:rFonts w:ascii="Calibri" w:eastAsia="Calibri" w:hAnsi="Calibri" w:cs="Calibri"/>
          <w:i/>
        </w:rPr>
        <w:br/>
      </w:r>
    </w:p>
    <w:p w14:paraId="00000044" w14:textId="77777777" w:rsidR="00185BD4" w:rsidRDefault="00FD666B">
      <w:r>
        <w:t xml:space="preserve"> </w:t>
      </w:r>
    </w:p>
    <w:sectPr w:rsidR="00185B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7A7066"/>
    <w:multiLevelType w:val="multilevel"/>
    <w:tmpl w:val="96BE6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UwMjO3MDQ3sQBSZko6SsGpxcWZ+XkgBYa1AI6ZCrMsAAAA"/>
  </w:docVars>
  <w:rsids>
    <w:rsidRoot w:val="00185BD4"/>
    <w:rsid w:val="00185BD4"/>
    <w:rsid w:val="005C3F4F"/>
    <w:rsid w:val="0075322E"/>
    <w:rsid w:val="00CF6FCE"/>
    <w:rsid w:val="00FD6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914660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0-08T17:14:00Z</dcterms:created>
  <dcterms:modified xsi:type="dcterms:W3CDTF">2019-10-08T17:14:00Z</dcterms:modified>
</cp:coreProperties>
</file>